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7A84E" w14:textId="77777777" w:rsidR="00376049" w:rsidRDefault="00000000">
      <w:pPr>
        <w:pStyle w:val="Title"/>
      </w:pPr>
      <w:r>
        <w:t>Week 6 Regression Report Sample</w:t>
      </w:r>
    </w:p>
    <w:p w14:paraId="61808C8E" w14:textId="77777777" w:rsidR="00376049" w:rsidRDefault="00000000">
      <w:pPr>
        <w:pStyle w:val="FirstParagraph"/>
      </w:pPr>
      <w:r>
        <w:t xml:space="preserve">For this sample report, I’ll use a portion of R’s built-in data set </w:t>
      </w:r>
      <w:r>
        <w:rPr>
          <w:rStyle w:val="VerbatimChar"/>
        </w:rPr>
        <w:t>mtcars</w:t>
      </w:r>
      <w:r>
        <w:t>. I created a data file with five of the variables from that set for the purposes of this sample report.</w:t>
      </w:r>
    </w:p>
    <w:p w14:paraId="1B9D03B9" w14:textId="77777777" w:rsidR="00376049" w:rsidRDefault="00000000">
      <w:pPr>
        <w:pStyle w:val="Heading2"/>
      </w:pPr>
      <w:bookmarkStart w:id="0" w:name="question"/>
      <w:r>
        <w:t>Question</w:t>
      </w:r>
    </w:p>
    <w:p w14:paraId="71A48567" w14:textId="77777777" w:rsidR="00376049" w:rsidRDefault="00000000">
      <w:pPr>
        <w:pStyle w:val="FirstParagraph"/>
      </w:pPr>
      <w:r>
        <w:t>Can we predict the mpg of a car from its engine displacement, horsepower, weight, and number of gears?</w:t>
      </w:r>
    </w:p>
    <w:p w14:paraId="4F9EBF45" w14:textId="77777777" w:rsidR="00376049" w:rsidRDefault="00000000">
      <w:pPr>
        <w:pStyle w:val="Heading2"/>
      </w:pPr>
      <w:bookmarkStart w:id="1" w:name="understanding-the-data"/>
      <w:bookmarkEnd w:id="0"/>
      <w:r>
        <w:t>Understanding the Data</w:t>
      </w:r>
    </w:p>
    <w:p w14:paraId="181CA7D7" w14:textId="77777777" w:rsidR="00376049" w:rsidRDefault="00000000">
      <w:pPr>
        <w:pStyle w:val="FirstParagraph"/>
      </w:pPr>
      <w:r>
        <w:t>After loading the data, R created the following summary.</w:t>
      </w:r>
    </w:p>
    <w:p w14:paraId="1E5F9A8E" w14:textId="77777777" w:rsidR="00376049" w:rsidRDefault="00000000">
      <w:pPr>
        <w:pStyle w:val="SourceCode"/>
      </w:pPr>
      <w:r>
        <w:rPr>
          <w:rStyle w:val="VerbatimChar"/>
        </w:rPr>
        <w:t xml:space="preserve">      mpg             disp             hp              wt       </w:t>
      </w:r>
      <w:r>
        <w:br/>
      </w:r>
      <w:r>
        <w:rPr>
          <w:rStyle w:val="VerbatimChar"/>
        </w:rPr>
        <w:t xml:space="preserve"> Min.   :10.40   Min.   : 71.1   Min.   : 52.0   Min.   :1.513  </w:t>
      </w:r>
      <w:r>
        <w:br/>
      </w:r>
      <w:r>
        <w:rPr>
          <w:rStyle w:val="VerbatimChar"/>
        </w:rPr>
        <w:t xml:space="preserve"> 1st Qu.:15.43   1st Qu.:120.8   1st Qu.: 96.5   1st Qu.:2.581  </w:t>
      </w:r>
      <w:r>
        <w:br/>
      </w:r>
      <w:r>
        <w:rPr>
          <w:rStyle w:val="VerbatimChar"/>
        </w:rPr>
        <w:t xml:space="preserve"> Median :19.20   Median :196.3   Median :123.0   Median :3.325  </w:t>
      </w:r>
      <w:r>
        <w:br/>
      </w:r>
      <w:r>
        <w:rPr>
          <w:rStyle w:val="VerbatimChar"/>
        </w:rPr>
        <w:t xml:space="preserve"> Mean   :20.09   Mean   :230.7   Mean   :146.7   Mean   :3.217  </w:t>
      </w:r>
      <w:r>
        <w:br/>
      </w:r>
      <w:r>
        <w:rPr>
          <w:rStyle w:val="VerbatimChar"/>
        </w:rPr>
        <w:t xml:space="preserve"> 3rd Qu.:22.80   3rd Qu.:326.0   3rd Qu.:180.0   3rd Qu.:3.610  </w:t>
      </w:r>
      <w:r>
        <w:br/>
      </w:r>
      <w:r>
        <w:rPr>
          <w:rStyle w:val="VerbatimChar"/>
        </w:rPr>
        <w:t xml:space="preserve"> Max.   :33.90   Max.   :472.0   Max.   :335.0   Max.   :5.424  </w:t>
      </w:r>
      <w:r>
        <w:br/>
      </w:r>
      <w:r>
        <w:rPr>
          <w:rStyle w:val="VerbatimChar"/>
        </w:rPr>
        <w:t xml:space="preserve">      gear      </w:t>
      </w:r>
      <w:r>
        <w:br/>
      </w:r>
      <w:r>
        <w:rPr>
          <w:rStyle w:val="VerbatimChar"/>
        </w:rPr>
        <w:t xml:space="preserve"> Min.   :3.000  </w:t>
      </w:r>
      <w:r>
        <w:br/>
      </w:r>
      <w:r>
        <w:rPr>
          <w:rStyle w:val="VerbatimChar"/>
        </w:rPr>
        <w:t xml:space="preserve"> 1st Qu.:3.000  </w:t>
      </w:r>
      <w:r>
        <w:br/>
      </w:r>
      <w:r>
        <w:rPr>
          <w:rStyle w:val="VerbatimChar"/>
        </w:rPr>
        <w:t xml:space="preserve"> Median :4.000  </w:t>
      </w:r>
      <w:r>
        <w:br/>
      </w:r>
      <w:r>
        <w:rPr>
          <w:rStyle w:val="VerbatimChar"/>
        </w:rPr>
        <w:t xml:space="preserve"> Mean   :3.688  </w:t>
      </w:r>
      <w:r>
        <w:br/>
      </w:r>
      <w:r>
        <w:rPr>
          <w:rStyle w:val="VerbatimChar"/>
        </w:rPr>
        <w:t xml:space="preserve"> 3rd Qu.:4.000  </w:t>
      </w:r>
      <w:r>
        <w:br/>
      </w:r>
      <w:r>
        <w:rPr>
          <w:rStyle w:val="VerbatimChar"/>
        </w:rPr>
        <w:t xml:space="preserve"> Max.   :5.000  </w:t>
      </w:r>
    </w:p>
    <w:p w14:paraId="54B8FCF2" w14:textId="77777777" w:rsidR="00376049" w:rsidRDefault="00000000">
      <w:pPr>
        <w:pStyle w:val="FirstParagraph"/>
      </w:pPr>
      <w:r>
        <w:t xml:space="preserve">The variable </w:t>
      </w:r>
      <w:r>
        <w:rPr>
          <w:rStyle w:val="VerbatimChar"/>
        </w:rPr>
        <w:t>gear</w:t>
      </w:r>
      <w:r>
        <w:t xml:space="preserve"> only has three values which seems to suggest that we should treat it as a categorical variable, not numerical. We specified that gear is a factor in R.</w:t>
      </w:r>
    </w:p>
    <w:p w14:paraId="57CCB511" w14:textId="77777777" w:rsidR="00376049" w:rsidRDefault="00000000">
      <w:pPr>
        <w:pStyle w:val="BodyText"/>
      </w:pPr>
      <w:r>
        <w:t>We check the correlation between the other variables.</w:t>
      </w:r>
    </w:p>
    <w:p w14:paraId="634B2F41" w14:textId="77777777" w:rsidR="00376049" w:rsidRDefault="00000000">
      <w:pPr>
        <w:pStyle w:val="SourceCode"/>
      </w:pPr>
      <w:r>
        <w:rPr>
          <w:rStyle w:val="VerbatimChar"/>
        </w:rPr>
        <w:t xml:space="preserve">            mpg       disp         hp         wt</w:t>
      </w:r>
      <w:r>
        <w:br/>
      </w:r>
      <w:r>
        <w:rPr>
          <w:rStyle w:val="VerbatimChar"/>
        </w:rPr>
        <w:t>mpg   1.0000000 -0.8475514 -0.7761684 -0.8676594</w:t>
      </w:r>
      <w:r>
        <w:br/>
      </w:r>
      <w:r>
        <w:rPr>
          <w:rStyle w:val="VerbatimChar"/>
        </w:rPr>
        <w:t>disp -0.8475514  1.0000000  0.7909486  0.8879799</w:t>
      </w:r>
      <w:r>
        <w:br/>
      </w:r>
      <w:r>
        <w:rPr>
          <w:rStyle w:val="VerbatimChar"/>
        </w:rPr>
        <w:t>hp   -0.7761684  0.7909486  1.0000000  0.6587479</w:t>
      </w:r>
      <w:r>
        <w:br/>
      </w:r>
      <w:r>
        <w:rPr>
          <w:rStyle w:val="VerbatimChar"/>
        </w:rPr>
        <w:t>wt   -0.8676594  0.8879799  0.6587479  1.0000000</w:t>
      </w:r>
    </w:p>
    <w:p w14:paraId="5660C7E6" w14:textId="77777777" w:rsidR="00376049" w:rsidRDefault="00000000">
      <w:pPr>
        <w:pStyle w:val="FirstParagraph"/>
      </w:pPr>
      <w:r>
        <w:t xml:space="preserve">These all seem to have fairly strong linear relationships to </w:t>
      </w:r>
      <w:r>
        <w:rPr>
          <w:rStyle w:val="VerbatimChar"/>
        </w:rPr>
        <w:t>mpg</w:t>
      </w:r>
      <w:r>
        <w:t>.</w:t>
      </w:r>
    </w:p>
    <w:p w14:paraId="2E6797C9" w14:textId="77777777" w:rsidR="00FF2F74" w:rsidRDefault="00000000">
      <w:pPr>
        <w:pStyle w:val="BodyText"/>
      </w:pPr>
      <w:r>
        <w:t>We will produce the scatterplots now.</w:t>
      </w:r>
    </w:p>
    <w:p w14:paraId="59E1A2FC" w14:textId="0A9743CF" w:rsidR="00376049" w:rsidRDefault="00000000" w:rsidP="00FF2F74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3E64626" wp14:editId="7CACD16B">
            <wp:extent cx="2862072" cy="228600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w6-Regression_Report-Sampl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DD3035" wp14:editId="6945C050">
            <wp:extent cx="2862072" cy="2286000"/>
            <wp:effectExtent l="0" t="0" r="0" b="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w6-Regression_Report-Sampl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7B935" wp14:editId="0D17A414">
            <wp:extent cx="2862072" cy="2286000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w6-Regression_Report-Sampl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694FC" w14:textId="77777777" w:rsidR="00376049" w:rsidRDefault="00000000">
      <w:pPr>
        <w:pStyle w:val="BodyText"/>
      </w:pPr>
      <w:r>
        <w:t>Displacement and horsepower both show some non-linearity. We will transform both and then attempt to build the model.</w:t>
      </w:r>
    </w:p>
    <w:p w14:paraId="08FE4F8F" w14:textId="77777777" w:rsidR="00376049" w:rsidRDefault="00000000">
      <w:pPr>
        <w:pStyle w:val="BodyText"/>
      </w:pPr>
      <w:r>
        <w:t xml:space="preserve">First we transform </w:t>
      </w:r>
      <w:r>
        <w:rPr>
          <w:rStyle w:val="VerbatimChar"/>
        </w:rPr>
        <w:t>disp</w:t>
      </w:r>
      <w:r>
        <w:t xml:space="preserve"> with a log function and store this in a new variable, </w:t>
      </w:r>
      <w:r>
        <w:rPr>
          <w:rStyle w:val="VerbatimChar"/>
        </w:rPr>
        <w:t>log_disp</w:t>
      </w:r>
      <w:r>
        <w:t>. The new scatterplot is below.</w:t>
      </w:r>
    </w:p>
    <w:p w14:paraId="1F3EC36B" w14:textId="77777777" w:rsidR="00376049" w:rsidRDefault="00000000" w:rsidP="00FF2F74">
      <w:pPr>
        <w:pStyle w:val="BodyText"/>
        <w:jc w:val="center"/>
      </w:pPr>
      <w:r>
        <w:rPr>
          <w:noProof/>
        </w:rPr>
        <w:drawing>
          <wp:inline distT="0" distB="0" distL="0" distR="0" wp14:anchorId="50971130" wp14:editId="1D50ABAC">
            <wp:extent cx="2862072" cy="2286000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w6-Regression_Report-Sampl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BA8A0" w14:textId="77777777" w:rsidR="00376049" w:rsidRDefault="00000000">
      <w:pPr>
        <w:pStyle w:val="BodyText"/>
      </w:pPr>
      <w:r>
        <w:lastRenderedPageBreak/>
        <w:t xml:space="preserve">Next we transform </w:t>
      </w:r>
      <w:r>
        <w:rPr>
          <w:rStyle w:val="VerbatimChar"/>
        </w:rPr>
        <w:t>hp</w:t>
      </w:r>
      <w:r>
        <w:t xml:space="preserve"> with the log function and store this in a variable </w:t>
      </w:r>
      <w:r>
        <w:rPr>
          <w:rStyle w:val="VerbatimChar"/>
        </w:rPr>
        <w:t>log_hp</w:t>
      </w:r>
      <w:r>
        <w:t>. The new scatterplot is below.</w:t>
      </w:r>
    </w:p>
    <w:p w14:paraId="16E0EA47" w14:textId="77777777" w:rsidR="00376049" w:rsidRDefault="00000000" w:rsidP="00FF2F74">
      <w:pPr>
        <w:pStyle w:val="BodyText"/>
        <w:jc w:val="center"/>
      </w:pPr>
      <w:r>
        <w:rPr>
          <w:noProof/>
        </w:rPr>
        <w:drawing>
          <wp:inline distT="0" distB="0" distL="0" distR="0" wp14:anchorId="6966FF3D" wp14:editId="5A7C9013">
            <wp:extent cx="2862072" cy="2286000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w6-Regression_Report-Sampl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86BB3" w14:textId="77777777" w:rsidR="00376049" w:rsidRDefault="00000000">
      <w:pPr>
        <w:pStyle w:val="BodyText"/>
      </w:pPr>
      <w:r>
        <w:t>These scatterplots show a much more linear relationship. We check the correlation coefficients to verify and see the following values:</w:t>
      </w:r>
    </w:p>
    <w:p w14:paraId="05989DEE" w14:textId="77777777" w:rsidR="00376049" w:rsidRDefault="00000000">
      <w:pPr>
        <w:pStyle w:val="SourceCode"/>
      </w:pPr>
      <w:r>
        <w:rPr>
          <w:rStyle w:val="VerbatimChar"/>
        </w:rPr>
        <w:t xml:space="preserve">                mpg   log_disp     log_hp         wt</w:t>
      </w:r>
      <w:r>
        <w:br/>
      </w:r>
      <w:r>
        <w:rPr>
          <w:rStyle w:val="VerbatimChar"/>
        </w:rPr>
        <w:t>mpg       1.0000000 -0.9071119 -0.8487707 -0.8676594</w:t>
      </w:r>
      <w:r>
        <w:br/>
      </w:r>
      <w:r>
        <w:rPr>
          <w:rStyle w:val="VerbatimChar"/>
        </w:rPr>
        <w:t>log_disp -0.9071119  1.0000000  0.8617723  0.8845389</w:t>
      </w:r>
      <w:r>
        <w:br/>
      </w:r>
      <w:r>
        <w:rPr>
          <w:rStyle w:val="VerbatimChar"/>
        </w:rPr>
        <w:t>log_hp   -0.8487707  0.8617723  1.0000000  0.7158277</w:t>
      </w:r>
      <w:r>
        <w:br/>
      </w:r>
      <w:r>
        <w:rPr>
          <w:rStyle w:val="VerbatimChar"/>
        </w:rPr>
        <w:t>wt       -0.8676594  0.8845389  0.7158277  1.0000000</w:t>
      </w:r>
    </w:p>
    <w:p w14:paraId="4AEF5627" w14:textId="77B00F8D" w:rsidR="00376049" w:rsidRDefault="00000000">
      <w:pPr>
        <w:pStyle w:val="FirstParagraph"/>
      </w:pPr>
      <w:r>
        <w:t xml:space="preserve">The correlation coefficients for </w:t>
      </w:r>
      <w:r>
        <w:rPr>
          <w:rStyle w:val="VerbatimChar"/>
        </w:rPr>
        <w:t>mpg</w:t>
      </w:r>
      <w:r>
        <w:t xml:space="preserve"> with both </w:t>
      </w:r>
      <w:r>
        <w:rPr>
          <w:rStyle w:val="VerbatimChar"/>
        </w:rPr>
        <w:t>log_disp</w:t>
      </w:r>
      <w:r>
        <w:t xml:space="preserve"> and </w:t>
      </w:r>
      <w:proofErr w:type="spellStart"/>
      <w:r>
        <w:rPr>
          <w:rStyle w:val="VerbatimChar"/>
        </w:rPr>
        <w:t>log_hp</w:t>
      </w:r>
      <w:proofErr w:type="spellEnd"/>
      <w:r>
        <w:t xml:space="preserve"> have increased.</w:t>
      </w:r>
    </w:p>
    <w:p w14:paraId="38518E95" w14:textId="77777777" w:rsidR="00FF2F74" w:rsidRPr="00FF2F74" w:rsidRDefault="00FF2F74" w:rsidP="00FF2F74">
      <w:pPr>
        <w:pStyle w:val="BodyText"/>
      </w:pPr>
    </w:p>
    <w:p w14:paraId="5AC8F3D4" w14:textId="77777777" w:rsidR="00376049" w:rsidRDefault="00000000">
      <w:pPr>
        <w:pStyle w:val="Heading2"/>
      </w:pPr>
      <w:bookmarkStart w:id="2" w:name="building-the-model"/>
      <w:bookmarkEnd w:id="1"/>
      <w:r>
        <w:t>Building the Model</w:t>
      </w:r>
    </w:p>
    <w:p w14:paraId="6A3EE7CD" w14:textId="77777777" w:rsidR="00376049" w:rsidRDefault="00000000">
      <w:pPr>
        <w:pStyle w:val="FirstParagraph"/>
      </w:pPr>
      <w:r>
        <w:t xml:space="preserve">Finally we are ready to generate our model. We initially use all variables then use backward elimnation to remove unnecessary variables. Our process eliminates </w:t>
      </w:r>
      <w:r>
        <w:rPr>
          <w:rStyle w:val="VerbatimChar"/>
        </w:rPr>
        <w:t>gear</w:t>
      </w:r>
      <w:r>
        <w:t xml:space="preserve">, then </w:t>
      </w:r>
      <w:r>
        <w:rPr>
          <w:rStyle w:val="VerbatimChar"/>
        </w:rPr>
        <w:t>log_disp</w:t>
      </w:r>
      <w:r>
        <w:t>, leaving us with the following model.</w:t>
      </w:r>
    </w:p>
    <w:p w14:paraId="0A4F90DF" w14:textId="77777777" w:rsidR="00376049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pg ~ log_hp + wt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4130 -1.2642 -0.3679  0.7902  5.078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59.5709     4.9769  11.970 9.64e-13 ***</w:t>
      </w:r>
      <w:r>
        <w:br/>
      </w:r>
      <w:r>
        <w:rPr>
          <w:rStyle w:val="VerbatimChar"/>
        </w:rPr>
        <w:t>log_hp       -5.9218     1.2658  -4.678 6.20e-05 ***</w:t>
      </w:r>
      <w:r>
        <w:br/>
      </w:r>
      <w:r>
        <w:rPr>
          <w:rStyle w:val="VerbatimChar"/>
        </w:rPr>
        <w:t>wt           -3.2856     0.6148  -5.344 9.74e-0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lastRenderedPageBreak/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.339 on 29 degrees of freedom</w:t>
      </w:r>
      <w:r>
        <w:br/>
      </w:r>
      <w:r>
        <w:rPr>
          <w:rStyle w:val="VerbatimChar"/>
        </w:rPr>
        <w:t xml:space="preserve">Multiple R-squared:  0.8591,    Adjusted R-squared:  0.8494 </w:t>
      </w:r>
      <w:r>
        <w:br/>
      </w:r>
      <w:r>
        <w:rPr>
          <w:rStyle w:val="VerbatimChar"/>
        </w:rPr>
        <w:t>F-statistic: 88.44 on 2 and 29 DF,  p-value: 4.542e-13</w:t>
      </w:r>
    </w:p>
    <w:p w14:paraId="297575FB" w14:textId="77777777" w:rsidR="00376049" w:rsidRDefault="00000000">
      <w:pPr>
        <w:pStyle w:val="FirstParagraph"/>
      </w:pPr>
      <w:r>
        <w:t>Both of the remaining variables and the model overall are significant.</w:t>
      </w:r>
    </w:p>
    <w:p w14:paraId="1A3BF627" w14:textId="77777777" w:rsidR="00376049" w:rsidRDefault="00000000">
      <w:pPr>
        <w:pStyle w:val="Heading2"/>
      </w:pPr>
      <w:bookmarkStart w:id="3" w:name="model-assumptions"/>
      <w:bookmarkEnd w:id="2"/>
      <w:r>
        <w:t>Model Assumptions</w:t>
      </w:r>
    </w:p>
    <w:p w14:paraId="095EF317" w14:textId="77777777" w:rsidR="00376049" w:rsidRDefault="00000000">
      <w:pPr>
        <w:pStyle w:val="FirstParagraph"/>
      </w:pPr>
      <w:r>
        <w:t>We will check model assumptions to see if any more transformations are necessary.</w:t>
      </w:r>
    </w:p>
    <w:p w14:paraId="1AA06052" w14:textId="77777777" w:rsidR="00376049" w:rsidRDefault="00000000" w:rsidP="00FF2F74">
      <w:pPr>
        <w:pStyle w:val="BodyText"/>
        <w:jc w:val="center"/>
      </w:pPr>
      <w:r>
        <w:rPr>
          <w:noProof/>
        </w:rPr>
        <w:drawing>
          <wp:inline distT="0" distB="0" distL="0" distR="0" wp14:anchorId="43DC434B" wp14:editId="0D582BDC">
            <wp:extent cx="2862072" cy="2286000"/>
            <wp:effectExtent l="0" t="0" r="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6-Regression_Report-Sampl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BEEA7" w14:textId="77777777" w:rsidR="00376049" w:rsidRDefault="00000000">
      <w:pPr>
        <w:pStyle w:val="BodyText"/>
      </w:pPr>
      <w:r>
        <w:t>There seems to be some nonlinearity, but the variance seems roughly equal. This is a somewhat worrisome plot.</w:t>
      </w:r>
    </w:p>
    <w:p w14:paraId="1A1F2D60" w14:textId="77777777" w:rsidR="00376049" w:rsidRDefault="00000000">
      <w:pPr>
        <w:pStyle w:val="BodyText"/>
      </w:pPr>
      <w:r>
        <w:t>The qqPlot below shows several points on the large end that leave the dashed lines. This combined with the residual plot above indicates a data transformation would be helpful.</w:t>
      </w:r>
    </w:p>
    <w:p w14:paraId="391C71E6" w14:textId="77777777" w:rsidR="00376049" w:rsidRDefault="00000000" w:rsidP="00FF2F74">
      <w:pPr>
        <w:pStyle w:val="BodyText"/>
        <w:jc w:val="center"/>
      </w:pPr>
      <w:r>
        <w:rPr>
          <w:noProof/>
        </w:rPr>
        <w:drawing>
          <wp:inline distT="0" distB="0" distL="0" distR="0" wp14:anchorId="65F5F271" wp14:editId="7070DE94">
            <wp:extent cx="2862072" cy="2286000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w6-Regression_Report-Sampl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D0D7F" w14:textId="77777777" w:rsidR="00FF2F74" w:rsidRDefault="00000000">
      <w:pPr>
        <w:pStyle w:val="FirstParagraph"/>
      </w:pPr>
      <w:r>
        <w:t xml:space="preserve">We will perform a </w:t>
      </w:r>
      <w:r>
        <w:rPr>
          <w:rStyle w:val="VerbatimChar"/>
        </w:rPr>
        <w:t>log</w:t>
      </w:r>
      <w:r>
        <w:t xml:space="preserve"> transformation on the response variable and create a new variable </w:t>
      </w:r>
      <w:r>
        <w:rPr>
          <w:rStyle w:val="VerbatimChar"/>
        </w:rPr>
        <w:t>log_mpg</w:t>
      </w:r>
      <w:r>
        <w:t xml:space="preserve">. </w:t>
      </w:r>
    </w:p>
    <w:p w14:paraId="26DD7CD3" w14:textId="3517CDC0" w:rsidR="00376049" w:rsidRDefault="00000000">
      <w:pPr>
        <w:pStyle w:val="FirstParagraph"/>
      </w:pPr>
      <w:r>
        <w:lastRenderedPageBreak/>
        <w:t>With this transformed variable, the linear model now looks like this:</w:t>
      </w:r>
    </w:p>
    <w:p w14:paraId="1A0A5F41" w14:textId="77777777" w:rsidR="00376049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log_mpg ~ log_hp + wt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6296 -0.07799 -0.02210  0.06837  0.2598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4.83167    0.22198  21.766  &lt; 2e-16 ***</w:t>
      </w:r>
      <w:r>
        <w:br/>
      </w:r>
      <w:r>
        <w:rPr>
          <w:rStyle w:val="VerbatimChar"/>
        </w:rPr>
        <w:t>log_hp      -0.26566    0.05646  -4.706 5.75e-05 ***</w:t>
      </w:r>
      <w:r>
        <w:br/>
      </w:r>
      <w:r>
        <w:rPr>
          <w:rStyle w:val="VerbatimChar"/>
        </w:rPr>
        <w:t>wt          -0.17942    0.02742  -6.543 3.63e-07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1043 on 29 degrees of freedom</w:t>
      </w:r>
      <w:r>
        <w:br/>
      </w:r>
      <w:r>
        <w:rPr>
          <w:rStyle w:val="VerbatimChar"/>
        </w:rPr>
        <w:t xml:space="preserve">Multiple R-squared:  0.8852,    Adjusted R-squared:  0.8773 </w:t>
      </w:r>
      <w:r>
        <w:br/>
      </w:r>
      <w:r>
        <w:rPr>
          <w:rStyle w:val="VerbatimChar"/>
        </w:rPr>
        <w:t>F-statistic: 111.8 on 2 and 29 DF,  p-value: 2.338e-14</w:t>
      </w:r>
    </w:p>
    <w:p w14:paraId="1AF507B9" w14:textId="77777777" w:rsidR="00376049" w:rsidRDefault="00000000">
      <w:pPr>
        <w:pStyle w:val="FirstParagraph"/>
      </w:pPr>
      <w:r>
        <w:t>So far the model looks better with a slightly larger adjusted R-squared and even smaller p-values for several of the variables.</w:t>
      </w:r>
    </w:p>
    <w:p w14:paraId="45360625" w14:textId="16168F0E" w:rsidR="00376049" w:rsidRDefault="00000000">
      <w:pPr>
        <w:pStyle w:val="BodyText"/>
      </w:pPr>
      <w:r>
        <w:t>We now check the model assumptions with residual plots.</w:t>
      </w:r>
    </w:p>
    <w:p w14:paraId="5EB70D2C" w14:textId="1748E03E" w:rsidR="00376049" w:rsidRDefault="00000000" w:rsidP="00FF2F74">
      <w:pPr>
        <w:pStyle w:val="BodyText"/>
      </w:pPr>
      <w:r>
        <w:rPr>
          <w:noProof/>
        </w:rPr>
        <w:drawing>
          <wp:inline distT="0" distB="0" distL="0" distR="0" wp14:anchorId="13A601C6" wp14:editId="50C657FC">
            <wp:extent cx="2862072" cy="2286000"/>
            <wp:effectExtent l="0" t="0" r="0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w6-Regression_Report-Sampl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1D3A5" wp14:editId="455CE1A2">
            <wp:extent cx="2862072" cy="2286000"/>
            <wp:effectExtent l="0" t="0" r="0" b="0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w6-Regression_Report-Sample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072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14127" w14:textId="61CF5C93" w:rsidR="00376049" w:rsidRDefault="00000000">
      <w:pPr>
        <w:pStyle w:val="FirstParagraph"/>
      </w:pPr>
      <w:r>
        <w:t>These both seem improved. There is no more non-linearity in the residual plot. The normal-probability plot has most of the points very close to the straight line. This seems to be the best model we can construct from this dataset.</w:t>
      </w:r>
    </w:p>
    <w:p w14:paraId="0CAD4BCA" w14:textId="77777777" w:rsidR="00376049" w:rsidRDefault="00000000">
      <w:pPr>
        <w:pStyle w:val="Heading2"/>
      </w:pPr>
      <w:bookmarkStart w:id="4" w:name="conclusion"/>
      <w:bookmarkEnd w:id="3"/>
      <w:r>
        <w:lastRenderedPageBreak/>
        <w:t>Conclusion</w:t>
      </w:r>
    </w:p>
    <w:p w14:paraId="6F4136F5" w14:textId="77777777" w:rsidR="00376049" w:rsidRDefault="00000000">
      <w:pPr>
        <w:pStyle w:val="FirstParagraph"/>
      </w:pPr>
      <w:r>
        <w:t>Overall the model meets all assumptions and the R-squared value is rather high at 88%. We should be confident in using this model to predict mpg for cars based on their weight and horsepower.</w:t>
      </w:r>
      <w:bookmarkEnd w:id="4"/>
    </w:p>
    <w:sectPr w:rsidR="003760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C2D29" w14:textId="77777777" w:rsidR="00995F44" w:rsidRDefault="00995F44">
      <w:pPr>
        <w:spacing w:after="0"/>
      </w:pPr>
      <w:r>
        <w:separator/>
      </w:r>
    </w:p>
  </w:endnote>
  <w:endnote w:type="continuationSeparator" w:id="0">
    <w:p w14:paraId="5AE14A0E" w14:textId="77777777" w:rsidR="00995F44" w:rsidRDefault="00995F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D1C8F" w14:textId="77777777" w:rsidR="00995F44" w:rsidRDefault="00995F44">
      <w:r>
        <w:separator/>
      </w:r>
    </w:p>
  </w:footnote>
  <w:footnote w:type="continuationSeparator" w:id="0">
    <w:p w14:paraId="324B3C82" w14:textId="77777777" w:rsidR="00995F44" w:rsidRDefault="00995F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3479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9970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049"/>
    <w:rsid w:val="00376049"/>
    <w:rsid w:val="00995F44"/>
    <w:rsid w:val="00A8129D"/>
    <w:rsid w:val="00FF2F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683F"/>
  <w15:docId w15:val="{4716C096-87BD-3B4D-A66A-99B9D780B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759</Words>
  <Characters>4332</Characters>
  <Application>Microsoft Office Word</Application>
  <DocSecurity>0</DocSecurity>
  <Lines>36</Lines>
  <Paragraphs>10</Paragraphs>
  <ScaleCrop>false</ScaleCrop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gression Report Sample</dc:title>
  <dc:creator>Fraboni, Michael J</dc:creator>
  <cp:keywords/>
  <cp:lastModifiedBy>Fraboni, Michael J</cp:lastModifiedBy>
  <cp:revision>3</cp:revision>
  <dcterms:created xsi:type="dcterms:W3CDTF">2022-08-10T20:16:00Z</dcterms:created>
  <dcterms:modified xsi:type="dcterms:W3CDTF">2022-08-1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